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541C7" w14:textId="02127949" w:rsidR="002A1365" w:rsidRPr="0039342C" w:rsidRDefault="002A1365" w:rsidP="002A13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9342C">
        <w:rPr>
          <w:rFonts w:ascii="Arial" w:hAnsi="Arial" w:cs="Arial"/>
          <w:b/>
          <w:bCs/>
          <w:sz w:val="28"/>
          <w:szCs w:val="28"/>
        </w:rPr>
        <w:t>Report to the Faculty Senate Executive Committee 20</w:t>
      </w:r>
      <w:r w:rsidR="00444D6E">
        <w:rPr>
          <w:rFonts w:ascii="Arial" w:hAnsi="Arial" w:cs="Arial"/>
          <w:b/>
          <w:bCs/>
          <w:sz w:val="28"/>
          <w:szCs w:val="28"/>
        </w:rPr>
        <w:t>2</w:t>
      </w:r>
      <w:r w:rsidR="003043C1">
        <w:rPr>
          <w:rFonts w:ascii="Arial" w:hAnsi="Arial" w:cs="Arial"/>
          <w:b/>
          <w:bCs/>
          <w:sz w:val="28"/>
          <w:szCs w:val="28"/>
        </w:rPr>
        <w:t>1</w:t>
      </w:r>
      <w:r w:rsidR="00444D6E">
        <w:rPr>
          <w:rFonts w:ascii="Arial" w:hAnsi="Arial" w:cs="Arial"/>
          <w:b/>
          <w:bCs/>
          <w:sz w:val="28"/>
          <w:szCs w:val="28"/>
        </w:rPr>
        <w:t>-</w:t>
      </w:r>
      <w:r w:rsidRPr="0039342C">
        <w:rPr>
          <w:rFonts w:ascii="Arial" w:hAnsi="Arial" w:cs="Arial"/>
          <w:b/>
          <w:bCs/>
          <w:sz w:val="28"/>
          <w:szCs w:val="28"/>
        </w:rPr>
        <w:t>20</w:t>
      </w:r>
      <w:r w:rsidR="00657FA1">
        <w:rPr>
          <w:rFonts w:ascii="Arial" w:hAnsi="Arial" w:cs="Arial"/>
          <w:b/>
          <w:bCs/>
          <w:sz w:val="28"/>
          <w:szCs w:val="28"/>
        </w:rPr>
        <w:t>2</w:t>
      </w:r>
      <w:r w:rsidR="003043C1">
        <w:rPr>
          <w:rFonts w:ascii="Arial" w:hAnsi="Arial" w:cs="Arial"/>
          <w:b/>
          <w:bCs/>
          <w:sz w:val="28"/>
          <w:szCs w:val="28"/>
        </w:rPr>
        <w:t>2</w:t>
      </w:r>
    </w:p>
    <w:p w14:paraId="6A49380C" w14:textId="77777777"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14:paraId="15F80C83" w14:textId="77777777" w:rsidR="00C923CF" w:rsidRPr="00814FED" w:rsidRDefault="00C923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804C37F" w14:textId="4934BD21" w:rsidR="00F16A1C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14:paraId="19CCCB09" w14:textId="07486DA3" w:rsidR="00F16A1C" w:rsidRPr="00C923CF" w:rsidRDefault="00D92B69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1EA05A" wp14:editId="006E21DC">
                <wp:simplePos x="0" y="0"/>
                <wp:positionH relativeFrom="column">
                  <wp:posOffset>100330</wp:posOffset>
                </wp:positionH>
                <wp:positionV relativeFrom="paragraph">
                  <wp:posOffset>16319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96E820" w14:textId="77777777" w:rsidR="00657FA1" w:rsidRDefault="00657FA1" w:rsidP="00657F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EA05A" id="Rectangle 3" o:spid="_x0000_s1026" style="position:absolute;margin-left:7.9pt;margin-top:12.8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" fillcolor="white [3212]" strokecolor="windowText" strokeweight="2pt">
                <v:textbox>
                  <w:txbxContent>
                    <w:p w14:paraId="3196E820" w14:textId="77777777" w:rsidR="00657FA1" w:rsidRDefault="00657FA1" w:rsidP="00657FA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923C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D1B57" wp14:editId="03ACACA2">
                <wp:simplePos x="0" y="0"/>
                <wp:positionH relativeFrom="column">
                  <wp:posOffset>2432050</wp:posOffset>
                </wp:positionH>
                <wp:positionV relativeFrom="paragraph">
                  <wp:posOffset>167640</wp:posOffset>
                </wp:positionV>
                <wp:extent cx="232757" cy="174568"/>
                <wp:effectExtent l="0" t="0" r="15240" b="165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60752A" w14:textId="77777777" w:rsidR="00460AAE" w:rsidRDefault="00460AAE" w:rsidP="00460AAE">
                            <w:pPr>
                              <w:jc w:val="center"/>
                            </w:pPr>
                            <w: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BD1B57" id="Rectangle 2" o:spid="_x0000_s1027" style="position:absolute;margin-left:191.5pt;margin-top:13.2pt;width:18.35pt;height:1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" fillcolor="#00b050" strokecolor="black [3213]" strokeweight="2pt">
                <v:textbox>
                  <w:txbxContent>
                    <w:p w14:paraId="4A60752A" w14:textId="77777777" w:rsidR="00460AAE" w:rsidRDefault="00460AAE" w:rsidP="00460AAE">
                      <w:pPr>
                        <w:jc w:val="center"/>
                      </w:pPr>
                      <w:r>
                        <w:t>xx</w:t>
                      </w:r>
                    </w:p>
                  </w:txbxContent>
                </v:textbox>
              </v:rect>
            </w:pict>
          </mc:Fallback>
        </mc:AlternateContent>
      </w:r>
    </w:p>
    <w:p w14:paraId="6095E153" w14:textId="77777777" w:rsidR="00C923CF" w:rsidRPr="00C923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923CF">
        <w:rPr>
          <w:rFonts w:ascii="Times New Roman" w:hAnsi="Times New Roman" w:cs="Times New Roman"/>
          <w:b/>
          <w:bCs/>
          <w:sz w:val="24"/>
          <w:szCs w:val="24"/>
        </w:rPr>
        <w:t xml:space="preserve"> Mid-year report</w:t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14:paraId="70F20ACF" w14:textId="77777777"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095A95A" w14:textId="028093D2" w:rsidR="009012CF" w:rsidRPr="009012CF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60A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573A8">
        <w:rPr>
          <w:rFonts w:ascii="Times New Roman" w:hAnsi="Times New Roman" w:cs="Times New Roman"/>
          <w:b/>
          <w:bCs/>
          <w:sz w:val="24"/>
          <w:szCs w:val="24"/>
        </w:rPr>
        <w:t>1/2</w:t>
      </w:r>
      <w:r w:rsidR="00B969B5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E573A8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B969B5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88EA8CD" w14:textId="70C750B5"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="00460AAE" w:rsidRPr="002A1365">
          <w:rPr>
            <w:rFonts w:ascii="Times New Roman" w:hAnsi="Times New Roman" w:cs="Times New Roman"/>
            <w:sz w:val="28"/>
          </w:rPr>
          <w:t xml:space="preserve">Committee on the Status of </w:t>
        </w:r>
        <w:r w:rsidR="00D92B69">
          <w:rPr>
            <w:rFonts w:ascii="Times New Roman" w:hAnsi="Times New Roman" w:cs="Times New Roman"/>
            <w:sz w:val="28"/>
          </w:rPr>
          <w:t>Faculty</w:t>
        </w:r>
        <w:r w:rsidR="00460AAE" w:rsidRPr="002A1365">
          <w:rPr>
            <w:rFonts w:ascii="Times New Roman" w:hAnsi="Times New Roman" w:cs="Times New Roman"/>
            <w:sz w:val="28"/>
          </w:rPr>
          <w:t xml:space="preserve"> of Color</w:t>
        </w:r>
      </w:hyperlink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14:paraId="73EEA8C5" w14:textId="6C1E55C9"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60AAE" w:rsidRPr="002A1365">
        <w:rPr>
          <w:rFonts w:ascii="Times New Roman" w:hAnsi="Times New Roman" w:cs="Times New Roman"/>
          <w:bCs/>
          <w:sz w:val="24"/>
          <w:szCs w:val="24"/>
        </w:rPr>
        <w:t>Melody White</w:t>
      </w:r>
      <w:r w:rsidR="00D92B69">
        <w:rPr>
          <w:rFonts w:ascii="Times New Roman" w:hAnsi="Times New Roman" w:cs="Times New Roman"/>
          <w:bCs/>
          <w:sz w:val="24"/>
          <w:szCs w:val="24"/>
        </w:rPr>
        <w:t xml:space="preserve"> and John Martin, Co-chairs</w:t>
      </w:r>
    </w:p>
    <w:p w14:paraId="25CD87C7" w14:textId="4B3B6B38" w:rsidR="00590069" w:rsidRPr="002A1365" w:rsidRDefault="00F16A1C" w:rsidP="00B96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C66C3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73A8">
        <w:rPr>
          <w:rFonts w:ascii="Times New Roman" w:hAnsi="Times New Roman" w:cs="Times New Roman"/>
          <w:color w:val="000000" w:themeColor="text1"/>
          <w:sz w:val="24"/>
          <w:szCs w:val="24"/>
        </w:rPr>
        <w:t>We have had virtual conversations.</w:t>
      </w:r>
      <w:r w:rsidR="00B969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ill continue to meet virtually and have planning conversations via MS Teams.</w:t>
      </w:r>
    </w:p>
    <w:p w14:paraId="58DE9AA8" w14:textId="0E8EBEA3"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</w:t>
      </w:r>
      <w:r w:rsidR="00B17C7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0BEC77D" w14:textId="7292C189"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8CA6392" w14:textId="7124F565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I: </w:t>
      </w:r>
      <w:r w:rsidR="003043C1">
        <w:rPr>
          <w:rFonts w:ascii="Times New Roman" w:hAnsi="Times New Roman" w:cs="Times New Roman"/>
          <w:sz w:val="24"/>
          <w:szCs w:val="24"/>
        </w:rPr>
        <w:t>Chris Lam (TECM) – Term Ends 2023</w:t>
      </w:r>
    </w:p>
    <w:p w14:paraId="1F9A3D11" w14:textId="6696594D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I: John Martin (LIBR) - Term Ends 2022*</w:t>
      </w:r>
    </w:p>
    <w:p w14:paraId="64CAE4BC" w14:textId="30ECD05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II: Sundeep Mukherjee (MTSE) - Term Ends 2023</w:t>
      </w:r>
    </w:p>
    <w:p w14:paraId="1D2D17F8" w14:textId="08016CA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V: Valerie Martinez-Ebers (PSCI) - Term Ends 2023</w:t>
      </w:r>
    </w:p>
    <w:p w14:paraId="42C598CB" w14:textId="39B119DB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: Melody White (ITDS) - Term Ends 2023*</w:t>
      </w:r>
    </w:p>
    <w:p w14:paraId="19B854B9" w14:textId="5A39B754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: Veronica Jones (CHE) - Term Ends 2023*</w:t>
      </w:r>
    </w:p>
    <w:p w14:paraId="6DC16E0D" w14:textId="733B0A5F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VII: Purnima </w:t>
      </w:r>
      <w:proofErr w:type="spellStart"/>
      <w:r w:rsidRPr="00B17C71">
        <w:rPr>
          <w:rFonts w:ascii="Times New Roman" w:hAnsi="Times New Roman" w:cs="Times New Roman"/>
          <w:sz w:val="24"/>
          <w:szCs w:val="24"/>
        </w:rPr>
        <w:t>Neogi</w:t>
      </w:r>
      <w:proofErr w:type="spellEnd"/>
      <w:r w:rsidRPr="00B17C71">
        <w:rPr>
          <w:rFonts w:ascii="Times New Roman" w:hAnsi="Times New Roman" w:cs="Times New Roman"/>
          <w:sz w:val="24"/>
          <w:szCs w:val="24"/>
        </w:rPr>
        <w:t xml:space="preserve"> (BIOL) - Term Ends 2023</w:t>
      </w:r>
    </w:p>
    <w:p w14:paraId="34CD9BC7" w14:textId="3B09DE3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II: Andrew Chung (MUHT) - Term Ends 2023</w:t>
      </w:r>
    </w:p>
    <w:p w14:paraId="31D05D5D" w14:textId="638D04A9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At-L: </w:t>
      </w:r>
      <w:r w:rsidR="003043C1">
        <w:rPr>
          <w:rFonts w:ascii="Times New Roman" w:hAnsi="Times New Roman" w:cs="Times New Roman"/>
          <w:sz w:val="24"/>
          <w:szCs w:val="24"/>
        </w:rPr>
        <w:t>Terrence Suber (MLOM) – Term Ends 2024</w:t>
      </w:r>
    </w:p>
    <w:p w14:paraId="42F7AA49" w14:textId="339DA053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Aleshia Hayes (LTEC) - Term Ends 2021</w:t>
      </w:r>
    </w:p>
    <w:p w14:paraId="4026FAC6" w14:textId="45319184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At-L: </w:t>
      </w:r>
      <w:proofErr w:type="spellStart"/>
      <w:r w:rsidR="003043C1">
        <w:rPr>
          <w:rFonts w:ascii="Times New Roman" w:hAnsi="Times New Roman" w:cs="Times New Roman"/>
          <w:sz w:val="24"/>
          <w:szCs w:val="24"/>
        </w:rPr>
        <w:t>Luwis</w:t>
      </w:r>
      <w:proofErr w:type="spellEnd"/>
      <w:r w:rsidR="003043C1">
        <w:rPr>
          <w:rFonts w:ascii="Times New Roman" w:hAnsi="Times New Roman" w:cs="Times New Roman"/>
          <w:sz w:val="24"/>
          <w:szCs w:val="24"/>
        </w:rPr>
        <w:t xml:space="preserve"> Mhlanga (HTM) – Term Ends 2024</w:t>
      </w:r>
    </w:p>
    <w:p w14:paraId="717075CD" w14:textId="7777777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792FE" w14:textId="46EA6E70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17C71">
        <w:rPr>
          <w:rFonts w:cstheme="minorHAnsi"/>
          <w:sz w:val="24"/>
          <w:szCs w:val="24"/>
        </w:rPr>
        <w:t xml:space="preserve">Institutional Equity and Diversity Appointee: </w:t>
      </w:r>
      <w:r w:rsidR="003043C1">
        <w:rPr>
          <w:rFonts w:cstheme="minorHAnsi"/>
          <w:sz w:val="24"/>
          <w:szCs w:val="24"/>
        </w:rPr>
        <w:t>Earl Levingston</w:t>
      </w:r>
    </w:p>
    <w:p w14:paraId="21A3B414" w14:textId="77777777" w:rsidR="00B17C71" w:rsidRDefault="00B17C71" w:rsidP="00B17C7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1F7ED96" w14:textId="77777777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2A136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A004CC6" w14:textId="206B7726" w:rsidR="00C66C3A" w:rsidRDefault="002A1365" w:rsidP="00B17C7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A1365">
        <w:rPr>
          <w:rFonts w:ascii="Times New Roman" w:hAnsi="Times New Roman" w:cs="Times New Roman"/>
          <w:sz w:val="24"/>
        </w:rPr>
        <w:t xml:space="preserve">The committee </w:t>
      </w:r>
      <w:r w:rsidR="00B17C71">
        <w:rPr>
          <w:rFonts w:ascii="Times New Roman" w:hAnsi="Times New Roman" w:cs="Times New Roman"/>
          <w:sz w:val="24"/>
        </w:rPr>
        <w:t>reviewed diversity training for future use at the University.</w:t>
      </w:r>
    </w:p>
    <w:p w14:paraId="670660F1" w14:textId="77777777" w:rsidR="00C923CF" w:rsidRPr="002A1365" w:rsidRDefault="00C923CF" w:rsidP="002A136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FF748F" w14:textId="7EC86A76" w:rsidR="002A1365" w:rsidRPr="00B17C71" w:rsidRDefault="006A3157" w:rsidP="00B17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ngoing/future</w:t>
      </w:r>
      <w:r w:rsidR="00590069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projects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BDA8522" w14:textId="5943AA99" w:rsidR="00B17C71" w:rsidRPr="00C66C3A" w:rsidRDefault="00B17C71" w:rsidP="00C66C3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possible forum Fall 202</w:t>
      </w:r>
      <w:r w:rsidR="003043C1"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>/Spring 202</w:t>
      </w:r>
      <w:r w:rsidR="003043C1">
        <w:rPr>
          <w:rFonts w:ascii="Times New Roman" w:hAnsi="Times New Roman" w:cs="Times New Roman"/>
          <w:sz w:val="24"/>
        </w:rPr>
        <w:t>3</w:t>
      </w:r>
    </w:p>
    <w:p w14:paraId="01276A72" w14:textId="265CD031" w:rsidR="00341ED1" w:rsidRDefault="00341ED1" w:rsidP="00341E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4398549D" w14:textId="6B8BBFE8" w:rsidR="005414A9" w:rsidRDefault="005414A9" w:rsidP="005414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ther information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6B4E2396" w14:textId="1B89E03E" w:rsidR="005414A9" w:rsidRDefault="005414A9" w:rsidP="005414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484361" w14:textId="5CAB03F4" w:rsidR="003043C1" w:rsidRDefault="00B17C71" w:rsidP="00B969B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committee continues to review documents and </w:t>
      </w:r>
      <w:r w:rsidR="00D92B69">
        <w:rPr>
          <w:rFonts w:ascii="Times New Roman" w:hAnsi="Times New Roman" w:cs="Times New Roman"/>
          <w:sz w:val="24"/>
        </w:rPr>
        <w:t>proposals</w:t>
      </w:r>
      <w:r>
        <w:rPr>
          <w:rFonts w:ascii="Times New Roman" w:hAnsi="Times New Roman" w:cs="Times New Roman"/>
          <w:sz w:val="24"/>
        </w:rPr>
        <w:t xml:space="preserve"> as requested.</w:t>
      </w:r>
    </w:p>
    <w:p w14:paraId="1857BB92" w14:textId="752E0D5F" w:rsidR="00A252F7" w:rsidRDefault="00B969B5" w:rsidP="00943C9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D92B69">
        <w:rPr>
          <w:rFonts w:ascii="Times New Roman" w:hAnsi="Times New Roman" w:cs="Times New Roman"/>
          <w:sz w:val="24"/>
        </w:rPr>
        <w:t xml:space="preserve">The committee will continue to brainstorm ideas. </w:t>
      </w:r>
      <w:r w:rsidR="00D92B69">
        <w:rPr>
          <w:rFonts w:ascii="Times New Roman" w:hAnsi="Times New Roman" w:cs="Times New Roman"/>
          <w:sz w:val="24"/>
        </w:rPr>
        <w:t xml:space="preserve"> </w:t>
      </w:r>
    </w:p>
    <w:p w14:paraId="02C3F113" w14:textId="77777777" w:rsidR="00D92B69" w:rsidRPr="00D92B69" w:rsidRDefault="00D92B69" w:rsidP="006D294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69B763B6" w14:textId="6000C378" w:rsidR="002A1365" w:rsidRPr="00A252F7" w:rsidRDefault="002A1365" w:rsidP="00A252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A252F7">
        <w:rPr>
          <w:rFonts w:ascii="Times New Roman" w:hAnsi="Times New Roman" w:cs="Times New Roman"/>
          <w:sz w:val="24"/>
        </w:rPr>
        <w:t>Humbly Submitted,</w:t>
      </w:r>
    </w:p>
    <w:p w14:paraId="3B7937C7" w14:textId="77777777" w:rsidR="002A1365" w:rsidRPr="00341ED1" w:rsidRDefault="002A1365" w:rsidP="002A1365">
      <w:pPr>
        <w:spacing w:after="0" w:line="240" w:lineRule="auto"/>
        <w:rPr>
          <w:rFonts w:ascii="Times New Roman" w:hAnsi="Times New Roman" w:cs="Times New Roman"/>
          <w:sz w:val="24"/>
        </w:rPr>
      </w:pPr>
      <w:r w:rsidRPr="00341ED1">
        <w:rPr>
          <w:rFonts w:ascii="Times New Roman" w:hAnsi="Times New Roman" w:cs="Times New Roman"/>
          <w:sz w:val="24"/>
        </w:rPr>
        <w:t>Melody White</w:t>
      </w:r>
    </w:p>
    <w:p w14:paraId="345D8E08" w14:textId="392BCE85" w:rsidR="002A1365" w:rsidRPr="006164EF" w:rsidRDefault="00D92B69" w:rsidP="006164E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i/>
          <w:sz w:val="20"/>
          <w:szCs w:val="20"/>
        </w:rPr>
        <w:t>Co-</w:t>
      </w:r>
      <w:r w:rsidR="002A1365" w:rsidRPr="0039342C">
        <w:rPr>
          <w:rFonts w:ascii="Arial" w:eastAsia="Times New Roman" w:hAnsi="Arial" w:cs="Arial"/>
          <w:i/>
          <w:sz w:val="20"/>
          <w:szCs w:val="20"/>
        </w:rPr>
        <w:t xml:space="preserve">Chair of the Committee on the Status of </w:t>
      </w:r>
      <w:r>
        <w:rPr>
          <w:rFonts w:ascii="Arial" w:eastAsia="Times New Roman" w:hAnsi="Arial" w:cs="Arial"/>
          <w:i/>
          <w:sz w:val="20"/>
          <w:szCs w:val="20"/>
        </w:rPr>
        <w:t>Faculty</w:t>
      </w:r>
      <w:r w:rsidR="002A1365" w:rsidRPr="0039342C">
        <w:rPr>
          <w:rFonts w:ascii="Arial" w:eastAsia="Times New Roman" w:hAnsi="Arial" w:cs="Arial"/>
          <w:i/>
          <w:sz w:val="20"/>
          <w:szCs w:val="20"/>
        </w:rPr>
        <w:t xml:space="preserve"> of Color</w:t>
      </w:r>
    </w:p>
    <w:sectPr w:rsidR="002A1365" w:rsidRPr="006164EF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4C7FC" w14:textId="77777777" w:rsidR="00B07460" w:rsidRDefault="00B07460" w:rsidP="00F16A1C">
      <w:pPr>
        <w:spacing w:after="0" w:line="240" w:lineRule="auto"/>
      </w:pPr>
      <w:r>
        <w:separator/>
      </w:r>
    </w:p>
  </w:endnote>
  <w:endnote w:type="continuationSeparator" w:id="0">
    <w:p w14:paraId="6FAB2CAD" w14:textId="77777777" w:rsidR="00B07460" w:rsidRDefault="00B07460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0F3F5" w14:textId="77777777" w:rsidR="00B07460" w:rsidRDefault="00B07460" w:rsidP="00F16A1C">
      <w:pPr>
        <w:spacing w:after="0" w:line="240" w:lineRule="auto"/>
      </w:pPr>
      <w:r>
        <w:separator/>
      </w:r>
    </w:p>
  </w:footnote>
  <w:footnote w:type="continuationSeparator" w:id="0">
    <w:p w14:paraId="325B94D3" w14:textId="77777777" w:rsidR="00B07460" w:rsidRDefault="00B07460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6E5"/>
    <w:multiLevelType w:val="hybridMultilevel"/>
    <w:tmpl w:val="F65CF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62450"/>
    <w:multiLevelType w:val="hybridMultilevel"/>
    <w:tmpl w:val="916EA1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A6761B"/>
    <w:multiLevelType w:val="hybridMultilevel"/>
    <w:tmpl w:val="7B3C4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8260B"/>
    <w:multiLevelType w:val="hybridMultilevel"/>
    <w:tmpl w:val="56F44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693BCA"/>
    <w:multiLevelType w:val="hybridMultilevel"/>
    <w:tmpl w:val="CC2E9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2064F"/>
    <w:multiLevelType w:val="hybridMultilevel"/>
    <w:tmpl w:val="5C9AE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A2FCC"/>
    <w:multiLevelType w:val="hybridMultilevel"/>
    <w:tmpl w:val="9984E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451794"/>
    <w:multiLevelType w:val="hybridMultilevel"/>
    <w:tmpl w:val="9FDEA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00113">
    <w:abstractNumId w:val="4"/>
  </w:num>
  <w:num w:numId="2" w16cid:durableId="1306088426">
    <w:abstractNumId w:val="1"/>
  </w:num>
  <w:num w:numId="3" w16cid:durableId="1954705323">
    <w:abstractNumId w:val="10"/>
  </w:num>
  <w:num w:numId="4" w16cid:durableId="1974604362">
    <w:abstractNumId w:val="5"/>
  </w:num>
  <w:num w:numId="5" w16cid:durableId="1173185535">
    <w:abstractNumId w:val="8"/>
  </w:num>
  <w:num w:numId="6" w16cid:durableId="1426070571">
    <w:abstractNumId w:val="11"/>
  </w:num>
  <w:num w:numId="7" w16cid:durableId="1961915953">
    <w:abstractNumId w:val="2"/>
  </w:num>
  <w:num w:numId="8" w16cid:durableId="245506566">
    <w:abstractNumId w:val="7"/>
  </w:num>
  <w:num w:numId="9" w16cid:durableId="1203859400">
    <w:abstractNumId w:val="6"/>
  </w:num>
  <w:num w:numId="10" w16cid:durableId="1808551930">
    <w:abstractNumId w:val="3"/>
  </w:num>
  <w:num w:numId="11" w16cid:durableId="476385924">
    <w:abstractNumId w:val="9"/>
  </w:num>
  <w:num w:numId="12" w16cid:durableId="74518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NKkFABjbmeYtAAAA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0C42F0"/>
    <w:rsid w:val="001015F0"/>
    <w:rsid w:val="00102D5E"/>
    <w:rsid w:val="001179D6"/>
    <w:rsid w:val="001235B9"/>
    <w:rsid w:val="00154E5C"/>
    <w:rsid w:val="001772AD"/>
    <w:rsid w:val="00183909"/>
    <w:rsid w:val="001942E1"/>
    <w:rsid w:val="001B6388"/>
    <w:rsid w:val="001D3527"/>
    <w:rsid w:val="001E2FCE"/>
    <w:rsid w:val="001E4A8B"/>
    <w:rsid w:val="002548D5"/>
    <w:rsid w:val="00261B3F"/>
    <w:rsid w:val="002671D8"/>
    <w:rsid w:val="00281117"/>
    <w:rsid w:val="002A1365"/>
    <w:rsid w:val="002B5F87"/>
    <w:rsid w:val="0030331C"/>
    <w:rsid w:val="003043C1"/>
    <w:rsid w:val="00304FF8"/>
    <w:rsid w:val="0031214C"/>
    <w:rsid w:val="00317844"/>
    <w:rsid w:val="00331DA8"/>
    <w:rsid w:val="003338FF"/>
    <w:rsid w:val="00341ED1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44D6E"/>
    <w:rsid w:val="00460AAE"/>
    <w:rsid w:val="00462960"/>
    <w:rsid w:val="004A341C"/>
    <w:rsid w:val="004E53A2"/>
    <w:rsid w:val="004E692C"/>
    <w:rsid w:val="004F0819"/>
    <w:rsid w:val="00502633"/>
    <w:rsid w:val="00505CE2"/>
    <w:rsid w:val="0050685E"/>
    <w:rsid w:val="005319E5"/>
    <w:rsid w:val="005414A9"/>
    <w:rsid w:val="005812AA"/>
    <w:rsid w:val="00590069"/>
    <w:rsid w:val="005954D0"/>
    <w:rsid w:val="005C3D6A"/>
    <w:rsid w:val="005F7D45"/>
    <w:rsid w:val="006164EF"/>
    <w:rsid w:val="00625327"/>
    <w:rsid w:val="006435E0"/>
    <w:rsid w:val="00657FA1"/>
    <w:rsid w:val="0068556A"/>
    <w:rsid w:val="00690D74"/>
    <w:rsid w:val="0069275A"/>
    <w:rsid w:val="006A3157"/>
    <w:rsid w:val="006B1377"/>
    <w:rsid w:val="006C2002"/>
    <w:rsid w:val="006D2949"/>
    <w:rsid w:val="006D7284"/>
    <w:rsid w:val="006F03DA"/>
    <w:rsid w:val="006F3D41"/>
    <w:rsid w:val="00701BC5"/>
    <w:rsid w:val="00717A8E"/>
    <w:rsid w:val="00723FE2"/>
    <w:rsid w:val="0075059D"/>
    <w:rsid w:val="0078348C"/>
    <w:rsid w:val="007B1BF6"/>
    <w:rsid w:val="007B3776"/>
    <w:rsid w:val="007E36DE"/>
    <w:rsid w:val="007E390A"/>
    <w:rsid w:val="007F2A3C"/>
    <w:rsid w:val="007F3BE3"/>
    <w:rsid w:val="007F4D2B"/>
    <w:rsid w:val="00814FED"/>
    <w:rsid w:val="00817885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2006"/>
    <w:rsid w:val="009151E8"/>
    <w:rsid w:val="009372D5"/>
    <w:rsid w:val="00947DAF"/>
    <w:rsid w:val="009A4CFC"/>
    <w:rsid w:val="009B0B7F"/>
    <w:rsid w:val="009B0F4C"/>
    <w:rsid w:val="009C5273"/>
    <w:rsid w:val="009C5AB4"/>
    <w:rsid w:val="009D701F"/>
    <w:rsid w:val="009E27E5"/>
    <w:rsid w:val="00A252F7"/>
    <w:rsid w:val="00A370E7"/>
    <w:rsid w:val="00A5188A"/>
    <w:rsid w:val="00A65469"/>
    <w:rsid w:val="00B00A6F"/>
    <w:rsid w:val="00B07460"/>
    <w:rsid w:val="00B17C71"/>
    <w:rsid w:val="00B267F7"/>
    <w:rsid w:val="00B500E3"/>
    <w:rsid w:val="00B63BFB"/>
    <w:rsid w:val="00B7069A"/>
    <w:rsid w:val="00B71E24"/>
    <w:rsid w:val="00B969B5"/>
    <w:rsid w:val="00BA31EA"/>
    <w:rsid w:val="00BA4745"/>
    <w:rsid w:val="00BB59D3"/>
    <w:rsid w:val="00BE0730"/>
    <w:rsid w:val="00BE2B47"/>
    <w:rsid w:val="00BF17E7"/>
    <w:rsid w:val="00BF18DA"/>
    <w:rsid w:val="00BF3605"/>
    <w:rsid w:val="00C32BD0"/>
    <w:rsid w:val="00C62454"/>
    <w:rsid w:val="00C65A52"/>
    <w:rsid w:val="00C66C3A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60F0"/>
    <w:rsid w:val="00D376DE"/>
    <w:rsid w:val="00D55424"/>
    <w:rsid w:val="00D70C45"/>
    <w:rsid w:val="00D8694C"/>
    <w:rsid w:val="00D92B69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3110E"/>
    <w:rsid w:val="00E44552"/>
    <w:rsid w:val="00E46ECC"/>
    <w:rsid w:val="00E573A8"/>
    <w:rsid w:val="00E66857"/>
    <w:rsid w:val="00E76C68"/>
    <w:rsid w:val="00E91951"/>
    <w:rsid w:val="00EA6197"/>
    <w:rsid w:val="00EC1FB8"/>
    <w:rsid w:val="00EC2E27"/>
    <w:rsid w:val="00EC4B2C"/>
    <w:rsid w:val="00ED3B14"/>
    <w:rsid w:val="00EE49AC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C3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1230D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acultysenate.unt.edu/committee-status-people-colo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White, Melody</cp:lastModifiedBy>
  <cp:revision>4</cp:revision>
  <cp:lastPrinted>2016-06-01T21:08:00Z</cp:lastPrinted>
  <dcterms:created xsi:type="dcterms:W3CDTF">2022-05-04T17:39:00Z</dcterms:created>
  <dcterms:modified xsi:type="dcterms:W3CDTF">2022-05-06T00:05:00Z</dcterms:modified>
</cp:coreProperties>
</file>